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gium</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Belgium received a score of 82.4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Belgium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lgium received a score of</w:t>
      </w:r>
      <w:r>
        <w:t xml:space="preserve"> </w:t>
      </w:r>
      <w:r>
        <w:rPr>
          <w:b/>
        </w:rPr>
        <w:t xml:space="preserve">83.9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Belgium received a score of 62.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Belgium received a score of 65.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Belgium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Belgium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Belgium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Belgium received a score of 0.5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Belgium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Belgium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Belgium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Belgium received a score of 0.5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Belgium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Belgium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Belgium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Belgium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Belgium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elgium%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elgium%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elgium%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Belgium%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elgium%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Belgium%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elgium%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Belgium%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elgium%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Belgium%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elgium%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Belgium%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Belgium%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Belgium%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Belgium%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Belgium%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Belgium%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lgium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Population data compiled from administrative registers in combination with other sources of data, such as a sample survey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0, 2001, 2002, 2003, 2004, 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3, 1984, 1985, 1986, 1987, 1988, 1989, 1990, 1991, 1992, 1993, 1994, 1995, 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8, 2013</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lgium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gium Country Report</dc:title>
  <dc:creator>SPI Team</dc:creator>
  <cp:keywords/>
  <dcterms:created xsi:type="dcterms:W3CDTF">2021-05-25T13:16:00Z</dcterms:created>
  <dcterms:modified xsi:type="dcterms:W3CDTF">2021-05-25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